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35BBEA83" w:rsidR="007D02D1" w:rsidRPr="00E06171" w:rsidRDefault="00A970E2" w:rsidP="007D02D1">
      <w:pPr>
        <w:spacing w:after="120"/>
        <w:rPr>
          <w:rFonts w:ascii="Shonar Bangla" w:hAnsi="Shonar Bangla" w:cs="Shonar Bangla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35CDC09C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685800" cy="365760"/>
                <wp:effectExtent l="0" t="0" r="0" b="0"/>
                <wp:wrapThrough wrapText="bothSides">
                  <wp:wrapPolygon edited="0">
                    <wp:start x="0" y="0"/>
                    <wp:lineTo x="0" y="20250"/>
                    <wp:lineTo x="21000" y="20250"/>
                    <wp:lineTo x="21000" y="0"/>
                    <wp:lineTo x="0" y="0"/>
                  </wp:wrapPolygon>
                </wp:wrapThrough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365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2DA47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.8pt;margin-top:6.45pt;width:54pt;height:28.8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8F18F8"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01FE61FB" w:rsidR="008E2F34" w:rsidRPr="006917A3" w:rsidRDefault="006917A3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35020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৫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 w:rsidR="00A6116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৪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" filled="f" stroked="f">
                <v:textbox>
                  <w:txbxContent>
                    <w:p w14:paraId="3BD75878" w14:textId="01FE61FB" w:rsidR="008E2F34" w:rsidRPr="006917A3" w:rsidRDefault="006917A3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35020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৫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 w:rsidR="00A61164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৪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7767B19F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8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AEC0D2D" w14:textId="1D46F05E" w:rsidR="00B75524" w:rsidRPr="00B75524" w:rsidRDefault="00B75524" w:rsidP="005F2A52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আলফ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ম্পোজি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ায়েতপাড়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রমী</w:t>
      </w:r>
      <w:proofErr w:type="spellEnd"/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968545F" w14:textId="43A5AD29" w:rsidR="007D29E0" w:rsidRDefault="00883F22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</w:p>
    <w:p w14:paraId="45F0E9B7" w14:textId="127B013F" w:rsidR="007D29E0" w:rsidRDefault="007D29E0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</w:p>
    <w:p w14:paraId="13EB82F0" w14:textId="003601B3" w:rsidR="007D29E0" w:rsidRDefault="007D29E0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ষ্টীল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িটে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্লাইডিং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গে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8267E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লামালসহ</w:t>
      </w:r>
      <w:proofErr w:type="spellEnd"/>
      <w:r w:rsidR="008267E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ৈর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য়েছ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</w:p>
    <w:p w14:paraId="16511D47" w14:textId="64673EE5" w:rsidR="007D29E0" w:rsidRDefault="007D29E0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৯৭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০’-৬” = ৮৪.৮৭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</w:p>
    <w:p w14:paraId="67E4B539" w14:textId="4597E40E" w:rsidR="007D29E0" w:rsidRDefault="007D29E0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১ </w:t>
      </w:r>
      <w:proofErr w:type="gram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</w:t>
      </w:r>
      <w:proofErr w:type="gram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= ৯৭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০’-৪” = ৮৩.৫২   ”</w:t>
      </w:r>
    </w:p>
    <w:p w14:paraId="6F14CD97" w14:textId="1D60F97A" w:rsidR="007D29E0" w:rsidRDefault="007D29E0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১ </w:t>
      </w:r>
      <w:proofErr w:type="gram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</w:t>
      </w:r>
      <w:proofErr w:type="gram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= ১০২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৫’-৫” = ৪৬.০৪   ”</w:t>
      </w:r>
    </w:p>
    <w:p w14:paraId="2C4F791D" w14:textId="2489A517" w:rsidR="007D29E0" w:rsidRPr="007D29E0" w:rsidRDefault="007D29E0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P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ab/>
        <w:t xml:space="preserve">১ </w:t>
      </w:r>
      <w:proofErr w:type="gramStart"/>
      <w:r w:rsidRP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”</w:t>
      </w:r>
      <w:proofErr w:type="gramEnd"/>
      <w:r w:rsidRP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= ১০৪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7D29E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৭০” = ৫০.৫৫     ”</w:t>
      </w:r>
    </w:p>
    <w:p w14:paraId="4F8F3780" w14:textId="6E3B062D" w:rsidR="007D29E0" w:rsidRDefault="007D29E0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৪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= </w:t>
      </w:r>
      <w:r w:rsidR="008267E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২৬৪.৯৮ </w:t>
      </w:r>
      <w:proofErr w:type="spellStart"/>
      <w:r w:rsidR="008267E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 w:rsidR="008267E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</w:p>
    <w:p w14:paraId="6968CC67" w14:textId="0213AD3B" w:rsidR="008267EE" w:rsidRDefault="008267EE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</w:p>
    <w:p w14:paraId="47E96F4C" w14:textId="6C513E00" w:rsidR="008267EE" w:rsidRDefault="008267EE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98150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৫৭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= </w:t>
      </w:r>
      <w:r w:rsidR="0098150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,৫১,০৩৮.৬০</w:t>
      </w:r>
    </w:p>
    <w:p w14:paraId="03C47952" w14:textId="2FFE222A" w:rsidR="00981509" w:rsidRDefault="00981509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ফিটিং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চার্জ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৫০০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Pr="0098150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ab/>
      </w:r>
      <w:r w:rsidRPr="0098150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ab/>
        <w:t>=     ২০,০০০.০০</w:t>
      </w:r>
    </w:p>
    <w:p w14:paraId="43717B6D" w14:textId="42B24AD3" w:rsidR="00981509" w:rsidRDefault="00981509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= ১,৭১,০৩৮.৬০</w:t>
      </w:r>
    </w:p>
    <w:p w14:paraId="586EDB4C" w14:textId="79366507" w:rsidR="00C15E2B" w:rsidRDefault="00AD258A" w:rsidP="007D29E0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</w:t>
      </w:r>
    </w:p>
    <w:p w14:paraId="3B65A863" w14:textId="33EE3800" w:rsidR="00883F22" w:rsidRPr="00C15E2B" w:rsidRDefault="00883F22" w:rsidP="00C15E2B">
      <w:pPr>
        <w:spacing w:after="120"/>
        <w:ind w:left="216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proofErr w:type="gram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(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proofErr w:type="gram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 w:rsidR="0098150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ক</w:t>
      </w:r>
      <w:proofErr w:type="spellEnd"/>
      <w:r w:rsidR="0098150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98150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ক্ষ</w:t>
      </w:r>
      <w:proofErr w:type="spellEnd"/>
      <w:r w:rsidR="0098150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98150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কাত্তর</w:t>
      </w:r>
      <w:proofErr w:type="spellEnd"/>
      <w:r w:rsidR="0098150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98150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আটত্রিশ</w:t>
      </w:r>
      <w:proofErr w:type="spellEnd"/>
      <w:r w:rsidR="0098150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98150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98150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ষাট</w:t>
      </w:r>
      <w:proofErr w:type="spellEnd"/>
      <w:r w:rsidR="0098150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98150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BF466C">
      <w:pPr>
        <w:spacing w:after="120" w:line="192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75F36"/>
    <w:rsid w:val="001A7AD6"/>
    <w:rsid w:val="001D6DAD"/>
    <w:rsid w:val="00203B44"/>
    <w:rsid w:val="00332044"/>
    <w:rsid w:val="00350208"/>
    <w:rsid w:val="00437BE8"/>
    <w:rsid w:val="00464DD6"/>
    <w:rsid w:val="0059703C"/>
    <w:rsid w:val="005C49D6"/>
    <w:rsid w:val="005F2A52"/>
    <w:rsid w:val="006917A3"/>
    <w:rsid w:val="006D38E6"/>
    <w:rsid w:val="006D43BF"/>
    <w:rsid w:val="0070385D"/>
    <w:rsid w:val="007D02D1"/>
    <w:rsid w:val="007D29E0"/>
    <w:rsid w:val="007E3079"/>
    <w:rsid w:val="008267EE"/>
    <w:rsid w:val="00883F22"/>
    <w:rsid w:val="00887277"/>
    <w:rsid w:val="008C3BC8"/>
    <w:rsid w:val="008E2F34"/>
    <w:rsid w:val="008E3067"/>
    <w:rsid w:val="008E4A71"/>
    <w:rsid w:val="008F18F8"/>
    <w:rsid w:val="00934365"/>
    <w:rsid w:val="00981509"/>
    <w:rsid w:val="00A245CC"/>
    <w:rsid w:val="00A37FC2"/>
    <w:rsid w:val="00A61164"/>
    <w:rsid w:val="00A970E2"/>
    <w:rsid w:val="00AD258A"/>
    <w:rsid w:val="00B75524"/>
    <w:rsid w:val="00BF466C"/>
    <w:rsid w:val="00C15684"/>
    <w:rsid w:val="00C15E2B"/>
    <w:rsid w:val="00CD5CAC"/>
    <w:rsid w:val="00D234BE"/>
    <w:rsid w:val="00DB286A"/>
    <w:rsid w:val="00DE2997"/>
    <w:rsid w:val="00E06171"/>
    <w:rsid w:val="00E17B29"/>
    <w:rsid w:val="00E60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55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320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D4D3C2-2EFD-43F1-8054-FD4AA04F18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5</cp:revision>
  <cp:lastPrinted>2022-08-24T15:19:00Z</cp:lastPrinted>
  <dcterms:created xsi:type="dcterms:W3CDTF">2022-07-09T15:22:00Z</dcterms:created>
  <dcterms:modified xsi:type="dcterms:W3CDTF">2022-08-24T15:19:00Z</dcterms:modified>
</cp:coreProperties>
</file>